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Mathi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i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25 East 23rd Avenue, Denver, CO, USA Denver, CO, USA 802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mmymath3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190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